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4F38" w:rsidRDefault="00264F38" w:rsidP="000B019C">
      <w:pPr>
        <w:tabs>
          <w:tab w:val="left" w:pos="270"/>
        </w:tabs>
        <w:spacing w:after="0" w:line="240" w:lineRule="auto"/>
        <w:ind w:left="270"/>
        <w:rPr>
          <w:rFonts w:ascii="Arial" w:hAnsi="Arial" w:cs="Arial"/>
          <w:b/>
          <w:sz w:val="20"/>
          <w:szCs w:val="20"/>
        </w:rPr>
      </w:pPr>
      <w:r w:rsidRPr="002320A4">
        <w:rPr>
          <w:rFonts w:ascii="Arial" w:hAnsi="Arial" w:cs="Arial"/>
          <w:b/>
          <w:sz w:val="20"/>
          <w:szCs w:val="20"/>
        </w:rPr>
        <w:t>For Immediate Release</w:t>
      </w:r>
    </w:p>
    <w:p w:rsidR="00264F38" w:rsidRDefault="008351CF" w:rsidP="000B019C">
      <w:pPr>
        <w:tabs>
          <w:tab w:val="left" w:pos="270"/>
        </w:tabs>
        <w:spacing w:after="0" w:line="240" w:lineRule="auto"/>
        <w:ind w:left="270" w:right="328"/>
        <w:rPr>
          <w:b/>
          <w:bCs/>
          <w:color w:val="0D0D0D" w:themeColor="text1" w:themeTint="F2"/>
        </w:rPr>
      </w:pPr>
      <w:hyperlink r:id="rId7" w:history="1">
        <w:proofErr w:type="gramStart"/>
        <w:r w:rsidR="00264F38" w:rsidRPr="00264F38">
          <w:rPr>
            <w:rStyle w:val="Hyperlink"/>
            <w:b/>
            <w:bCs/>
          </w:rPr>
          <w:t>Pictures available in Dropbox.</w:t>
        </w:r>
        <w:proofErr w:type="gramEnd"/>
        <w:r w:rsidR="00264F38" w:rsidRPr="00264F38">
          <w:rPr>
            <w:rStyle w:val="Hyperlink"/>
            <w:b/>
            <w:bCs/>
          </w:rPr>
          <w:t xml:space="preserve"> </w:t>
        </w:r>
      </w:hyperlink>
    </w:p>
    <w:p w:rsidR="00264F38" w:rsidRPr="002320A4" w:rsidRDefault="00264F38" w:rsidP="000B019C">
      <w:pPr>
        <w:tabs>
          <w:tab w:val="left" w:pos="270"/>
        </w:tabs>
        <w:spacing w:after="0" w:line="240" w:lineRule="auto"/>
        <w:ind w:left="270"/>
        <w:rPr>
          <w:rFonts w:ascii="Arial" w:hAnsi="Arial" w:cs="Arial"/>
          <w:b/>
          <w:sz w:val="20"/>
          <w:szCs w:val="20"/>
        </w:rPr>
      </w:pPr>
    </w:p>
    <w:p w:rsidR="00264F38" w:rsidRPr="002320A4" w:rsidRDefault="00264F38" w:rsidP="000B019C">
      <w:pPr>
        <w:tabs>
          <w:tab w:val="left" w:pos="270"/>
        </w:tabs>
        <w:spacing w:after="0" w:line="240" w:lineRule="auto"/>
        <w:ind w:left="270"/>
        <w:jc w:val="right"/>
        <w:rPr>
          <w:rFonts w:ascii="Arial" w:hAnsi="Arial" w:cs="Arial"/>
          <w:sz w:val="20"/>
          <w:szCs w:val="20"/>
        </w:rPr>
      </w:pP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t xml:space="preserve">Contact: </w:t>
      </w:r>
      <w:r w:rsidRPr="002320A4">
        <w:rPr>
          <w:rFonts w:ascii="Arial" w:hAnsi="Arial" w:cs="Arial"/>
          <w:sz w:val="20"/>
          <w:szCs w:val="20"/>
        </w:rPr>
        <w:tab/>
        <w:t xml:space="preserve">Sarah Cords </w:t>
      </w:r>
    </w:p>
    <w:p w:rsidR="00264F38" w:rsidRPr="002320A4" w:rsidRDefault="00264F38" w:rsidP="000B019C">
      <w:pPr>
        <w:tabs>
          <w:tab w:val="left" w:pos="270"/>
        </w:tabs>
        <w:spacing w:after="0" w:line="240" w:lineRule="auto"/>
        <w:ind w:left="270"/>
        <w:jc w:val="right"/>
        <w:rPr>
          <w:rFonts w:ascii="Arial" w:hAnsi="Arial" w:cs="Arial"/>
          <w:sz w:val="20"/>
          <w:szCs w:val="20"/>
        </w:rPr>
      </w:pP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t>320-258-05</w:t>
      </w:r>
      <w:r w:rsidR="00D162D1">
        <w:rPr>
          <w:rFonts w:ascii="Arial" w:hAnsi="Arial" w:cs="Arial"/>
          <w:sz w:val="20"/>
          <w:szCs w:val="20"/>
        </w:rPr>
        <w:t>00</w:t>
      </w:r>
    </w:p>
    <w:p w:rsidR="00264F38" w:rsidRDefault="008351CF" w:rsidP="000B019C">
      <w:pPr>
        <w:tabs>
          <w:tab w:val="left" w:pos="270"/>
        </w:tabs>
        <w:spacing w:after="0" w:line="240" w:lineRule="auto"/>
        <w:ind w:left="270" w:firstLine="720"/>
        <w:jc w:val="right"/>
        <w:rPr>
          <w:rFonts w:ascii="Arial" w:hAnsi="Arial" w:cs="Arial"/>
          <w:sz w:val="20"/>
          <w:szCs w:val="20"/>
        </w:rPr>
      </w:pPr>
      <w:hyperlink r:id="rId8" w:history="1">
        <w:r w:rsidR="00264F38" w:rsidRPr="002320A4">
          <w:rPr>
            <w:rFonts w:ascii="Arial" w:hAnsi="Arial" w:cs="Arial"/>
            <w:sz w:val="20"/>
            <w:szCs w:val="20"/>
          </w:rPr>
          <w:t>scords@legacybuildingsolutions.com</w:t>
        </w:r>
      </w:hyperlink>
    </w:p>
    <w:p w:rsidR="00264F38" w:rsidRPr="00C163C2" w:rsidRDefault="00264F38" w:rsidP="000B019C">
      <w:pPr>
        <w:tabs>
          <w:tab w:val="left" w:pos="270"/>
        </w:tabs>
        <w:spacing w:after="0" w:line="240" w:lineRule="auto"/>
        <w:ind w:left="270"/>
        <w:rPr>
          <w:rFonts w:ascii="Arial" w:hAnsi="Arial" w:cs="Arial"/>
          <w:sz w:val="20"/>
          <w:szCs w:val="20"/>
        </w:rPr>
      </w:pPr>
    </w:p>
    <w:p w:rsidR="00264F38" w:rsidRPr="00D162D1" w:rsidRDefault="00264F38" w:rsidP="000B019C">
      <w:pPr>
        <w:tabs>
          <w:tab w:val="left" w:pos="270"/>
        </w:tabs>
        <w:spacing w:after="0" w:line="240" w:lineRule="auto"/>
        <w:ind w:left="270"/>
        <w:jc w:val="center"/>
        <w:rPr>
          <w:rFonts w:ascii="Arial" w:hAnsi="Arial" w:cs="Arial"/>
          <w:b/>
          <w:sz w:val="24"/>
          <w:szCs w:val="20"/>
        </w:rPr>
      </w:pPr>
      <w:r w:rsidRPr="00D162D1">
        <w:rPr>
          <w:rFonts w:ascii="Arial" w:hAnsi="Arial" w:cs="Arial"/>
          <w:b/>
          <w:sz w:val="24"/>
          <w:szCs w:val="20"/>
        </w:rPr>
        <w:t>DHL Expansion at CVG Airport Includes Fabric Structures</w:t>
      </w:r>
    </w:p>
    <w:p w:rsidR="00264F38" w:rsidRPr="007B1A54" w:rsidRDefault="00264F38" w:rsidP="000B019C">
      <w:pPr>
        <w:tabs>
          <w:tab w:val="left" w:pos="270"/>
        </w:tabs>
        <w:spacing w:after="0" w:line="240" w:lineRule="auto"/>
        <w:ind w:left="270"/>
        <w:jc w:val="center"/>
        <w:rPr>
          <w:rFonts w:ascii="Arial" w:hAnsi="Arial" w:cs="Arial"/>
          <w:i/>
          <w:sz w:val="20"/>
          <w:szCs w:val="20"/>
        </w:rPr>
      </w:pPr>
      <w:r>
        <w:rPr>
          <w:rFonts w:ascii="Arial" w:hAnsi="Arial" w:cs="Arial"/>
          <w:i/>
          <w:sz w:val="20"/>
          <w:szCs w:val="20"/>
        </w:rPr>
        <w:t xml:space="preserve">Legacy Building Solutions designed and installed two buildings at international airport for DHL Express </w:t>
      </w:r>
    </w:p>
    <w:p w:rsidR="00264F38" w:rsidRPr="00971831" w:rsidRDefault="00264F38" w:rsidP="000B019C">
      <w:pPr>
        <w:tabs>
          <w:tab w:val="left" w:pos="270"/>
        </w:tabs>
        <w:spacing w:after="0" w:line="240" w:lineRule="auto"/>
        <w:ind w:left="270"/>
        <w:jc w:val="center"/>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sidRPr="00971831">
        <w:rPr>
          <w:rFonts w:ascii="Arial" w:hAnsi="Arial" w:cs="Arial"/>
          <w:sz w:val="20"/>
          <w:szCs w:val="20"/>
        </w:rPr>
        <w:t>South Haven, Minn. – Legacy Building Solutions, a premier provider of tension fabric structures worldwide, recently completed construction of two new</w:t>
      </w:r>
      <w:r>
        <w:rPr>
          <w:rFonts w:ascii="Arial" w:hAnsi="Arial" w:cs="Arial"/>
          <w:sz w:val="20"/>
          <w:szCs w:val="20"/>
        </w:rPr>
        <w:t xml:space="preserve"> pavilion</w:t>
      </w:r>
      <w:r w:rsidRPr="00971831">
        <w:rPr>
          <w:rFonts w:ascii="Arial" w:hAnsi="Arial" w:cs="Arial"/>
          <w:sz w:val="20"/>
          <w:szCs w:val="20"/>
        </w:rPr>
        <w:t xml:space="preserve"> structures for DHL Express as part of their expansion at the Cincinnati/Northern Kentucky International Airport (CVG). </w:t>
      </w:r>
    </w:p>
    <w:p w:rsidR="00264F38" w:rsidRDefault="00264F38" w:rsidP="000B019C">
      <w:pPr>
        <w:tabs>
          <w:tab w:val="left" w:pos="270"/>
        </w:tabs>
        <w:spacing w:after="0" w:line="240" w:lineRule="auto"/>
        <w:ind w:left="270"/>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sidRPr="00971831">
        <w:rPr>
          <w:rFonts w:ascii="Arial" w:hAnsi="Arial" w:cs="Arial"/>
          <w:sz w:val="20"/>
          <w:szCs w:val="20"/>
        </w:rPr>
        <w:t xml:space="preserve">The new buildings are part of DHL’s $108 million </w:t>
      </w:r>
      <w:r w:rsidRPr="00594F0C">
        <w:rPr>
          <w:rFonts w:ascii="Arial" w:hAnsi="Arial" w:cs="Arial"/>
          <w:noProof/>
          <w:sz w:val="20"/>
          <w:szCs w:val="20"/>
        </w:rPr>
        <w:t>upgrade</w:t>
      </w:r>
      <w:r w:rsidRPr="00971831">
        <w:rPr>
          <w:rFonts w:ascii="Arial" w:hAnsi="Arial" w:cs="Arial"/>
          <w:sz w:val="20"/>
          <w:szCs w:val="20"/>
        </w:rPr>
        <w:t xml:space="preserve"> at CVG.</w:t>
      </w:r>
      <w:r>
        <w:rPr>
          <w:rFonts w:ascii="Arial" w:hAnsi="Arial" w:cs="Arial"/>
          <w:sz w:val="20"/>
          <w:szCs w:val="20"/>
        </w:rPr>
        <w:t xml:space="preserve"> Legacy provided two buildings with covered roofs and open walls, each measuring 205 feet wide by 580 feet long. They will be used as a staging area and weather protection for shipping containers at CVG’s new hub of operations for DHL Express. </w:t>
      </w:r>
    </w:p>
    <w:p w:rsidR="00264F38" w:rsidRDefault="00264F38" w:rsidP="000B019C">
      <w:pPr>
        <w:tabs>
          <w:tab w:val="left" w:pos="270"/>
        </w:tabs>
        <w:spacing w:after="0" w:line="240" w:lineRule="auto"/>
        <w:ind w:left="270"/>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Pr>
          <w:rFonts w:ascii="Arial" w:hAnsi="Arial" w:cs="Arial"/>
          <w:sz w:val="20"/>
          <w:szCs w:val="20"/>
        </w:rPr>
        <w:t>Both buildings consist of a rigid steel frame with PVC fabric cladding on the roof and gable ends. Like all Legacy buildings, the storage structures meet</w:t>
      </w:r>
      <w:bookmarkStart w:id="0" w:name="_GoBack"/>
      <w:bookmarkEnd w:id="0"/>
      <w:r>
        <w:rPr>
          <w:rFonts w:ascii="Arial" w:hAnsi="Arial" w:cs="Arial"/>
          <w:sz w:val="20"/>
          <w:szCs w:val="20"/>
        </w:rPr>
        <w:t xml:space="preserve"> local codes, in this </w:t>
      </w:r>
      <w:r w:rsidRPr="00594F0C">
        <w:rPr>
          <w:rFonts w:ascii="Arial" w:hAnsi="Arial" w:cs="Arial"/>
          <w:noProof/>
          <w:sz w:val="20"/>
          <w:szCs w:val="20"/>
        </w:rPr>
        <w:t>case</w:t>
      </w:r>
      <w:r>
        <w:rPr>
          <w:rFonts w:ascii="Arial" w:hAnsi="Arial" w:cs="Arial"/>
          <w:sz w:val="20"/>
          <w:szCs w:val="20"/>
        </w:rPr>
        <w:t xml:space="preserve"> 125 mph wind loads and 20 </w:t>
      </w:r>
      <w:r w:rsidRPr="00594F0C">
        <w:rPr>
          <w:rFonts w:ascii="Arial" w:hAnsi="Arial" w:cs="Arial"/>
          <w:noProof/>
          <w:sz w:val="20"/>
          <w:szCs w:val="20"/>
        </w:rPr>
        <w:t>psf</w:t>
      </w:r>
      <w:r>
        <w:rPr>
          <w:rFonts w:ascii="Arial" w:hAnsi="Arial" w:cs="Arial"/>
          <w:sz w:val="20"/>
          <w:szCs w:val="20"/>
        </w:rPr>
        <w:t xml:space="preserve"> ground snow loads. The steel framing members have a white primer finish, while the fabric colors include white, gray and yellow to comply with DHL brand standards. </w:t>
      </w:r>
    </w:p>
    <w:p w:rsidR="00264F38" w:rsidRDefault="00264F38" w:rsidP="000B019C">
      <w:pPr>
        <w:tabs>
          <w:tab w:val="left" w:pos="270"/>
        </w:tabs>
        <w:spacing w:after="0" w:line="240" w:lineRule="auto"/>
        <w:ind w:left="270"/>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Pr>
          <w:rFonts w:ascii="Arial" w:hAnsi="Arial" w:cs="Arial"/>
          <w:sz w:val="20"/>
          <w:szCs w:val="20"/>
        </w:rPr>
        <w:t xml:space="preserve">The buildings run parallel to each other, separated by a 60-foot alleyway. The roof structures were custom designed to fit multiple aisles of shipping containers with walkways between. In addition to brand standards and code requirements, the buildings meet strict safety codes required by the airport – including adequate space for escape routes and flame-retardant building materials. </w:t>
      </w:r>
    </w:p>
    <w:p w:rsidR="00264F38" w:rsidRDefault="00264F38" w:rsidP="000B019C">
      <w:pPr>
        <w:tabs>
          <w:tab w:val="left" w:pos="270"/>
        </w:tabs>
        <w:spacing w:after="0" w:line="240" w:lineRule="auto"/>
        <w:ind w:left="270"/>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Pr>
          <w:rFonts w:ascii="Arial" w:hAnsi="Arial" w:cs="Arial"/>
          <w:sz w:val="20"/>
          <w:szCs w:val="20"/>
        </w:rPr>
        <w:t xml:space="preserve">The westernmost wall is completely enclosed to keep wind and precipitation from entering. The other seven walls are open, with </w:t>
      </w:r>
      <w:r w:rsidRPr="00594F0C">
        <w:rPr>
          <w:rFonts w:ascii="Arial" w:hAnsi="Arial" w:cs="Arial"/>
          <w:noProof/>
          <w:sz w:val="20"/>
          <w:szCs w:val="20"/>
        </w:rPr>
        <w:t>jackbeams</w:t>
      </w:r>
      <w:r>
        <w:rPr>
          <w:rFonts w:ascii="Arial" w:hAnsi="Arial" w:cs="Arial"/>
          <w:sz w:val="20"/>
          <w:szCs w:val="20"/>
        </w:rPr>
        <w:t xml:space="preserve"> used to create eight openings 39-feet wide to allow equipment and containers unobstructed space to maneuver in and around the buildings. </w:t>
      </w:r>
    </w:p>
    <w:p w:rsidR="00264F38" w:rsidRDefault="00264F38" w:rsidP="000B019C">
      <w:pPr>
        <w:tabs>
          <w:tab w:val="left" w:pos="270"/>
        </w:tabs>
        <w:spacing w:after="0" w:line="240" w:lineRule="auto"/>
        <w:ind w:left="270"/>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Pr>
          <w:rFonts w:ascii="Arial" w:hAnsi="Arial" w:cs="Arial"/>
          <w:sz w:val="20"/>
          <w:szCs w:val="20"/>
        </w:rPr>
        <w:t xml:space="preserve">Prior to construction, DHL was operating without a covered staging area. “This investment into the CVG hub means the shipping containers and packages will be kept out of the weather,” said Sterling Mumaw, senior project development manager for Legacy Building Solutions. “The aluminum shipping containers will last longer, and personnel will be able to work without getting pelted by rain and snow. We expect the expansion to increase efficiency at the hub, and by extension for all U.S. operations. </w:t>
      </w:r>
    </w:p>
    <w:p w:rsidR="00264F38" w:rsidRDefault="00264F38" w:rsidP="000B019C">
      <w:pPr>
        <w:tabs>
          <w:tab w:val="left" w:pos="270"/>
        </w:tabs>
        <w:spacing w:after="0" w:line="240" w:lineRule="auto"/>
        <w:ind w:left="270"/>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Pr>
          <w:rFonts w:ascii="Arial" w:hAnsi="Arial" w:cs="Arial"/>
          <w:sz w:val="20"/>
          <w:szCs w:val="20"/>
        </w:rPr>
        <w:t xml:space="preserve">Legacy was responsible for design, </w:t>
      </w:r>
      <w:r w:rsidRPr="00594F0C">
        <w:rPr>
          <w:rFonts w:ascii="Arial" w:hAnsi="Arial" w:cs="Arial"/>
          <w:noProof/>
          <w:sz w:val="20"/>
          <w:szCs w:val="20"/>
        </w:rPr>
        <w:t>manufacture</w:t>
      </w:r>
      <w:r>
        <w:rPr>
          <w:rFonts w:ascii="Arial" w:hAnsi="Arial" w:cs="Arial"/>
          <w:sz w:val="20"/>
          <w:szCs w:val="20"/>
        </w:rPr>
        <w:t xml:space="preserve"> and installation. Installation crews were dispatched in separate deployments to allow DHL Express to continue full-time operations during construction. </w:t>
      </w:r>
    </w:p>
    <w:p w:rsidR="00264F38" w:rsidRDefault="00264F38" w:rsidP="000B019C">
      <w:pPr>
        <w:tabs>
          <w:tab w:val="left" w:pos="270"/>
        </w:tabs>
        <w:spacing w:after="0" w:line="240" w:lineRule="auto"/>
        <w:ind w:left="270"/>
        <w:rPr>
          <w:rFonts w:ascii="Arial" w:hAnsi="Arial" w:cs="Arial"/>
          <w:sz w:val="20"/>
          <w:szCs w:val="20"/>
        </w:rPr>
      </w:pPr>
    </w:p>
    <w:p w:rsidR="00264F38" w:rsidRDefault="00264F38" w:rsidP="000B019C">
      <w:pPr>
        <w:tabs>
          <w:tab w:val="left" w:pos="270"/>
        </w:tabs>
        <w:spacing w:after="0" w:line="240" w:lineRule="auto"/>
        <w:ind w:left="270"/>
        <w:rPr>
          <w:rFonts w:ascii="Arial" w:hAnsi="Arial" w:cs="Arial"/>
          <w:sz w:val="20"/>
          <w:szCs w:val="20"/>
        </w:rPr>
      </w:pPr>
      <w:r>
        <w:rPr>
          <w:rFonts w:ascii="Arial" w:hAnsi="Arial" w:cs="Arial"/>
          <w:sz w:val="20"/>
          <w:szCs w:val="20"/>
        </w:rPr>
        <w:t xml:space="preserve">“What really set Legacy apart for this project was our ability to complete the construction on time and on </w:t>
      </w:r>
      <w:r w:rsidRPr="00594F0C">
        <w:rPr>
          <w:rFonts w:ascii="Arial" w:hAnsi="Arial" w:cs="Arial"/>
          <w:noProof/>
          <w:sz w:val="20"/>
          <w:szCs w:val="20"/>
        </w:rPr>
        <w:t>budget</w:t>
      </w:r>
      <w:r>
        <w:rPr>
          <w:rFonts w:ascii="Arial" w:hAnsi="Arial" w:cs="Arial"/>
          <w:sz w:val="20"/>
          <w:szCs w:val="20"/>
        </w:rPr>
        <w:t>,” said Mumaw. “The specifications for two large roof-only buildings that met fire codes and were built without interrupting DHL’s operations made this project a perfect fit for Legacy’s philosophy of highly customized construction.”</w:t>
      </w:r>
    </w:p>
    <w:p w:rsidR="00264F38" w:rsidRPr="00971831" w:rsidRDefault="00264F38" w:rsidP="000B019C">
      <w:pPr>
        <w:tabs>
          <w:tab w:val="left" w:pos="270"/>
        </w:tabs>
        <w:spacing w:after="0" w:line="240" w:lineRule="auto"/>
        <w:ind w:left="270"/>
        <w:rPr>
          <w:rFonts w:ascii="Arial" w:hAnsi="Arial" w:cs="Arial"/>
          <w:sz w:val="20"/>
          <w:szCs w:val="20"/>
        </w:rPr>
      </w:pPr>
    </w:p>
    <w:p w:rsidR="00264F38" w:rsidRPr="00A05874" w:rsidRDefault="00264F38" w:rsidP="000B019C">
      <w:pPr>
        <w:tabs>
          <w:tab w:val="left" w:pos="270"/>
        </w:tabs>
        <w:spacing w:after="0" w:line="240" w:lineRule="auto"/>
        <w:ind w:left="270"/>
        <w:rPr>
          <w:rFonts w:ascii="Arial" w:hAnsi="Arial" w:cs="Arial"/>
          <w:b/>
          <w:sz w:val="20"/>
          <w:szCs w:val="20"/>
        </w:rPr>
      </w:pPr>
      <w:r w:rsidRPr="00A05874">
        <w:rPr>
          <w:rFonts w:ascii="Arial" w:hAnsi="Arial" w:cs="Arial"/>
          <w:b/>
          <w:sz w:val="20"/>
          <w:szCs w:val="20"/>
        </w:rPr>
        <w:t>About Legacy Building Solutions</w:t>
      </w:r>
    </w:p>
    <w:p w:rsidR="00264F38" w:rsidRPr="008C69BC" w:rsidRDefault="00264F38" w:rsidP="000B019C">
      <w:pPr>
        <w:tabs>
          <w:tab w:val="left" w:pos="270"/>
        </w:tabs>
        <w:spacing w:after="0" w:line="240" w:lineRule="auto"/>
        <w:ind w:left="270" w:right="328"/>
        <w:rPr>
          <w:rFonts w:ascii="Arial" w:hAnsi="Arial" w:cs="Arial"/>
          <w:sz w:val="20"/>
          <w:szCs w:val="20"/>
        </w:rPr>
      </w:pPr>
      <w:r w:rsidRPr="008C69BC">
        <w:rPr>
          <w:rFonts w:ascii="Arial" w:hAnsi="Arial" w:cs="Arial"/>
          <w:sz w:val="20"/>
          <w:szCs w:val="20"/>
        </w:rPr>
        <w:t xml:space="preserve">Legacy Building Solutions designs, manufactures, engineers, and installs large-scale custom fabric structures for a wide range of industries, including the aviation, recreational, military and agricultural sectors. </w:t>
      </w:r>
      <w:r>
        <w:rPr>
          <w:rFonts w:ascii="Arial" w:hAnsi="Arial" w:cs="Arial"/>
          <w:sz w:val="20"/>
          <w:szCs w:val="20"/>
        </w:rPr>
        <w:t>The company was founded in 2010 after creating a now-patented fabric attachment system</w:t>
      </w:r>
      <w:r w:rsidRPr="008C69BC">
        <w:rPr>
          <w:rFonts w:ascii="Arial" w:hAnsi="Arial" w:cs="Arial"/>
          <w:sz w:val="20"/>
          <w:szCs w:val="20"/>
        </w:rPr>
        <w:t xml:space="preserve">. Headquartered in South Haven, Minnesota, Legacy Building Solutions provides services worldwide. Committed to sustainability and best management practices, the firm has achieved ISO 9001:2008 and CSA A660-10 certifications. Learn more at </w:t>
      </w:r>
      <w:hyperlink r:id="rId9" w:history="1">
        <w:r>
          <w:rPr>
            <w:rFonts w:ascii="Arial" w:hAnsi="Arial" w:cs="Arial"/>
            <w:sz w:val="20"/>
            <w:szCs w:val="20"/>
          </w:rPr>
          <w:t>http://www.legacybuildingsolutions.com/</w:t>
        </w:r>
      </w:hyperlink>
      <w:r w:rsidRPr="008C69BC">
        <w:rPr>
          <w:rFonts w:ascii="Arial" w:hAnsi="Arial" w:cs="Arial"/>
          <w:sz w:val="20"/>
          <w:szCs w:val="20"/>
        </w:rPr>
        <w:t>.</w:t>
      </w:r>
    </w:p>
    <w:p w:rsidR="00264F38" w:rsidRDefault="00264F38" w:rsidP="000B019C">
      <w:pPr>
        <w:tabs>
          <w:tab w:val="left" w:pos="270"/>
        </w:tabs>
        <w:spacing w:after="0" w:line="240" w:lineRule="auto"/>
        <w:ind w:left="270" w:right="328"/>
        <w:rPr>
          <w:b/>
          <w:bCs/>
          <w:color w:val="0D0D0D" w:themeColor="text1" w:themeTint="F2"/>
        </w:rPr>
      </w:pPr>
    </w:p>
    <w:p w:rsidR="00264F38" w:rsidRDefault="00264F38" w:rsidP="000B019C">
      <w:pPr>
        <w:tabs>
          <w:tab w:val="left" w:pos="270"/>
        </w:tabs>
        <w:spacing w:after="0" w:line="240" w:lineRule="auto"/>
        <w:ind w:left="270" w:right="328"/>
        <w:jc w:val="center"/>
      </w:pPr>
      <w:r>
        <w:rPr>
          <w:b/>
          <w:bCs/>
          <w:color w:val="0D0D0D" w:themeColor="text1" w:themeTint="F2"/>
        </w:rPr>
        <w:t>###</w:t>
      </w:r>
      <w:r>
        <w:t xml:space="preserve">  </w:t>
      </w:r>
    </w:p>
    <w:p w:rsidR="00BF11D8" w:rsidRPr="00CF30F8" w:rsidRDefault="00BF11D8" w:rsidP="000B019C">
      <w:pPr>
        <w:tabs>
          <w:tab w:val="left" w:pos="270"/>
        </w:tabs>
        <w:spacing w:after="0" w:line="240" w:lineRule="auto"/>
        <w:ind w:left="270"/>
      </w:pPr>
    </w:p>
    <w:sectPr w:rsidR="00BF11D8" w:rsidRPr="00CF30F8" w:rsidSect="00FA5ACF">
      <w:headerReference w:type="default" r:id="rId10"/>
      <w:pgSz w:w="12240" w:h="15840"/>
      <w:pgMar w:top="600" w:right="260" w:bottom="280" w:left="40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ACF" w:rsidRDefault="00FA5ACF" w:rsidP="00FA5ACF">
      <w:pPr>
        <w:spacing w:after="0" w:line="240" w:lineRule="auto"/>
      </w:pPr>
      <w:r>
        <w:separator/>
      </w:r>
    </w:p>
  </w:endnote>
  <w:endnote w:type="continuationSeparator" w:id="0">
    <w:p w:rsidR="00FA5ACF" w:rsidRDefault="00FA5ACF" w:rsidP="00FA5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ACF" w:rsidRDefault="00FA5ACF" w:rsidP="00FA5ACF">
      <w:pPr>
        <w:spacing w:after="0" w:line="240" w:lineRule="auto"/>
      </w:pPr>
      <w:r>
        <w:separator/>
      </w:r>
    </w:p>
  </w:footnote>
  <w:footnote w:type="continuationSeparator" w:id="0">
    <w:p w:rsidR="00FA5ACF" w:rsidRDefault="00FA5ACF" w:rsidP="00FA5A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5ACF" w:rsidRDefault="00FA5ACF" w:rsidP="00FA5ACF">
    <w:pPr>
      <w:pStyle w:val="ListParagraph"/>
      <w:kinsoku w:val="0"/>
      <w:overflowPunct w:val="0"/>
      <w:ind w:left="113"/>
      <w:rPr>
        <w:sz w:val="20"/>
        <w:szCs w:val="20"/>
      </w:rPr>
    </w:pPr>
    <w:r>
      <w:rPr>
        <w:noProof/>
        <w:sz w:val="20"/>
        <w:szCs w:val="20"/>
      </w:rPr>
      <mc:AlternateContent>
        <mc:Choice Requires="wpg">
          <w:drawing>
            <wp:inline distT="0" distB="0" distL="0" distR="0">
              <wp:extent cx="7216140" cy="1066165"/>
              <wp:effectExtent l="0" t="0" r="3810" b="63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6140" cy="1066165"/>
                        <a:chOff x="0" y="0"/>
                        <a:chExt cx="11364" cy="1679"/>
                      </a:xfrm>
                    </wpg:grpSpPr>
                    <pic:pic xmlns:pic="http://schemas.openxmlformats.org/drawingml/2006/picture">
                      <pic:nvPicPr>
                        <pic:cNvPr id="7"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226" y="1491"/>
                          <a:ext cx="7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Freeform 3"/>
                      <wps:cNvSpPr>
                        <a:spLocks/>
                      </wps:cNvSpPr>
                      <wps:spPr bwMode="auto">
                        <a:xfrm>
                          <a:off x="4294" y="1552"/>
                          <a:ext cx="6980" cy="20"/>
                        </a:xfrm>
                        <a:custGeom>
                          <a:avLst/>
                          <a:gdLst>
                            <a:gd name="T0" fmla="*/ 0 w 6980"/>
                            <a:gd name="T1" fmla="*/ 0 h 20"/>
                            <a:gd name="T2" fmla="*/ 6980 w 6980"/>
                            <a:gd name="T3" fmla="*/ 0 h 20"/>
                          </a:gdLst>
                          <a:ahLst/>
                          <a:cxnLst>
                            <a:cxn ang="0">
                              <a:pos x="T0" y="T1"/>
                            </a:cxn>
                            <a:cxn ang="0">
                              <a:pos x="T2" y="T3"/>
                            </a:cxn>
                          </a:cxnLst>
                          <a:rect l="0" t="0" r="r" b="b"/>
                          <a:pathLst>
                            <a:path w="6980" h="20">
                              <a:moveTo>
                                <a:pt x="0" y="0"/>
                              </a:moveTo>
                              <a:lnTo>
                                <a:pt x="6980" y="0"/>
                              </a:lnTo>
                            </a:path>
                          </a:pathLst>
                        </a:custGeom>
                        <a:noFill/>
                        <a:ln w="38100">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00"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Text Box 5"/>
                      <wps:cNvSpPr txBox="1">
                        <a:spLocks noChangeArrowheads="1"/>
                      </wps:cNvSpPr>
                      <wps:spPr bwMode="auto">
                        <a:xfrm>
                          <a:off x="0" y="0"/>
                          <a:ext cx="11364" cy="1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8351CF" w:rsidP="00FA5ACF">
                            <w:pPr>
                              <w:pStyle w:val="ListParagraph"/>
                              <w:kinsoku w:val="0"/>
                              <w:overflowPunct w:val="0"/>
                              <w:spacing w:before="3"/>
                              <w:ind w:right="137"/>
                              <w:jc w:val="right"/>
                              <w:rPr>
                                <w:rFonts w:ascii="Cambria" w:hAnsi="Cambria" w:cs="Cambria"/>
                                <w:color w:val="DAB90F"/>
                                <w:sz w:val="20"/>
                                <w:szCs w:val="20"/>
                              </w:rPr>
                            </w:pPr>
                            <w:hyperlink r:id="rId3" w:history="1">
                              <w:r w:rsidR="00FA5ACF">
                                <w:rPr>
                                  <w:rFonts w:ascii="Cambria" w:hAnsi="Cambria" w:cs="Cambria"/>
                                  <w:color w:val="DAB90F"/>
                                  <w:sz w:val="20"/>
                                  <w:szCs w:val="20"/>
                                </w:rPr>
                                <w:t>www.LegacyBuildingSolutions.com</w:t>
                              </w:r>
                            </w:hyperlink>
                          </w:p>
                        </w:txbxContent>
                      </wps:txbx>
                      <wps:bodyPr rot="0" vert="horz" wrap="square" lIns="0" tIns="0" rIns="0" bIns="0" anchor="t" anchorCtr="0" upright="1">
                        <a:noAutofit/>
                      </wps:bodyPr>
                    </wps:wsp>
                  </wpg:wgp>
                </a:graphicData>
              </a:graphic>
            </wp:inline>
          </w:drawing>
        </mc:Choice>
        <mc:Fallback>
          <w:pict>
            <v:group id="Group 6" o:spid="_x0000_s1026" style="width:568.2pt;height:83.95pt;mso-position-horizontal-relative:char;mso-position-vertical-relative:line" coordsize="11364,1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B+TVjlAAAgAElEQVQ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AAAAAAAAAAAAAAAAAAAA&#10;qQnrAQAAAAAAAAAAAAAAAAAASE1YDwAAAAAAAAAAAAAAAAAAQGrCegAAAAAAAAAAAAAAAAAAAFIT&#10;1gMAAAAAAAAAAAAAAAAAAJCasB4AAAAAAAAAAAAAAAAAAIDUhPUAAAAAAAAAAAAAAAAAAACkJqwH&#10;AAAAAAAAAAAAAAAAAAAgNWE9AAAAAAAAAAAAAAA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226;top:1491;width:7140;height: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PMpzEAAAA2gAAAA8AAABkcnMvZG93bnJldi54bWxEj9FqwkAURN8L/sNyBV+kbrRoS+oqIgoV&#10;KpLoB9xkr0kwezdkt5r69V1B6OMwM2eY+bIztbhS6yrLCsajCARxbnXFhYLTcfv6AcJ5ZI21ZVLw&#10;Sw6Wi97LHGNtb5zQNfWFCBB2MSoovW9iKV1ekkE3sg1x8M62NeiDbAupW7wFuKnlJIpm0mDFYaHE&#10;htYl5Zf0xyhotm/f02SY7bNdt94kySG7r9JMqUG/W32C8NT5//Cz/aUVvMPjSrgB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PMpzEAAAA2gAAAA8AAAAAAAAAAAAAAAAA&#10;nwIAAGRycy9kb3ducmV2LnhtbFBLBQYAAAAABAAEAPcAAACQAwAAAAA=&#10;">
                <v:imagedata r:id="rId4" o:title=""/>
              </v:shape>
              <v:shape id="Freeform 3" o:spid="_x0000_s1028" style="position:absolute;left:4294;top:1552;width:6980;height:20;visibility:visible;mso-wrap-style:square;v-text-anchor:top" coordsize="698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34U7sA&#10;AADaAAAADwAAAGRycy9kb3ducmV2LnhtbERPuwrCMBTdBf8hXMFNUx1EqlFUEJwEHzhfm2taTG5K&#10;E2v9ezMIjofzXq47Z0VLTag8K5iMMxDEhdcVGwXXy340BxEiskbrmRR8KMB61e8tMdf+zSdqz9GI&#10;FMIhRwVljHUuZShKchjGviZO3MM3DmOCjZG6wXcKd1ZOs2wmHVacGkqsaVdS8Ty/nIKsvd+epr5t&#10;jT1Out3hYrfFfK/UcNBtFiAidfEv/rkPWkHamq6kGyBXX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Bg9+FO7AAAA2gAAAA8AAAAAAAAAAAAAAAAAmAIAAGRycy9kb3ducmV2Lnht&#10;bFBLBQYAAAAABAAEAPUAAACAAwAAAAA=&#10;" path="m,l6980,e" filled="f" strokecolor="#7e7e7e" strokeweight="3pt">
                <v:path arrowok="t" o:connecttype="custom" o:connectlocs="0,0;6980,0" o:connectangles="0,0"/>
              </v:shape>
              <v:shape id="Picture 4" o:spid="_x0000_s1029" type="#_x0000_t75" style="position:absolute;width:4300;height:16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BqEzFAAAA2gAAAA8AAABkcnMvZG93bnJldi54bWxEj09rAjEUxO9Cv0N4greaWLCtq1FEqvTi&#10;obaC3p6b5/7p5mXZxHXtp28KBY/DzPyGmS06W4mWGl841jAaKhDEqTMFZxq+PtePryB8QDZYOSYN&#10;N/KwmD/0ZpgYd+UPanchExHCPkENeQh1IqVPc7Loh64mjt7ZNRZDlE0mTYPXCLeVfFLqWVosOC7k&#10;WNMqp/R7d7EatupYnveb07psVXlUP6f65e0w1nrQ75ZTEIG6cA//t9+Nhgn8XYk3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gahMxQAAANoAAAAPAAAAAAAAAAAAAAAA&#10;AJ8CAABkcnMvZG93bnJldi54bWxQSwUGAAAAAAQABAD3AAAAkQMAAAAA&#10;">
                <v:imagedata r:id="rId5" o:title=""/>
              </v:shape>
              <v:shapetype id="_x0000_t202" coordsize="21600,21600" o:spt="202" path="m,l,21600r21600,l21600,xe">
                <v:stroke joinstyle="miter"/>
                <v:path gradientshapeok="t" o:connecttype="rect"/>
              </v:shapetype>
              <v:shape id="Text Box 5" o:spid="_x0000_s1030" type="#_x0000_t202" style="position:absolute;width:11364;height:1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mit8QA&#10;AADbAAAADwAAAGRycy9kb3ducmV2LnhtbESPQWvCQBCF7wX/wzKCt7ppD6Kpq0ixIAilMT30OM2O&#10;yWJ2NmZXTf995yB4m+G9ee+b5XrwrbpSH11gAy/TDBRxFazj2sB3+fE8BxUTssU2MBn4owjr1ehp&#10;ibkNNy7oeki1khCOORpoUupyrWPVkMc4DR2xaMfQe0yy9rW2Pd4k3Lf6Nctm2qNjaWiwo/eGqtPh&#10;4g1sfrjYuvPn71dxLFxZLjLez07GTMbD5g1UoiE9zPfrnRV8oZdfZAC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5orfEAAAA2wAAAA8AAAAAAAAAAAAAAAAAmAIAAGRycy9k&#10;b3ducmV2LnhtbFBLBQYAAAAABAAEAPUAAACJAwAAAAA=&#10;" filled="f" stroked="f">
                <v:textbox inset="0,0,0,0">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D162D1" w:rsidP="00FA5ACF">
                      <w:pPr>
                        <w:pStyle w:val="ListParagraph"/>
                        <w:kinsoku w:val="0"/>
                        <w:overflowPunct w:val="0"/>
                        <w:spacing w:before="3"/>
                        <w:ind w:right="137"/>
                        <w:jc w:val="right"/>
                        <w:rPr>
                          <w:rFonts w:ascii="Cambria" w:hAnsi="Cambria" w:cs="Cambria"/>
                          <w:color w:val="DAB90F"/>
                          <w:sz w:val="20"/>
                          <w:szCs w:val="20"/>
                        </w:rPr>
                      </w:pPr>
                      <w:hyperlink r:id="rId6" w:history="1">
                        <w:r w:rsidR="00FA5ACF">
                          <w:rPr>
                            <w:rFonts w:ascii="Cambria" w:hAnsi="Cambria" w:cs="Cambria"/>
                            <w:color w:val="DAB90F"/>
                            <w:sz w:val="20"/>
                            <w:szCs w:val="20"/>
                          </w:rPr>
                          <w:t>www.LegacyBuildingSolutions.com</w:t>
                        </w:r>
                      </w:hyperlink>
                    </w:p>
                  </w:txbxContent>
                </v:textbox>
              </v:shape>
              <w10:anchorlock/>
            </v:group>
          </w:pict>
        </mc:Fallback>
      </mc:AlternateContent>
    </w:r>
  </w:p>
  <w:p w:rsidR="00FA5ACF" w:rsidRDefault="00FA5ACF">
    <w:pPr>
      <w:pStyle w:val="Header"/>
    </w:pPr>
  </w:p>
  <w:p w:rsidR="00FA5ACF" w:rsidRDefault="00FA5A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MDUwNjKzMDY1MTZT0lEKTi0uzszPAykwqQUA1u9gHSwAAAA="/>
  </w:docVars>
  <w:rsids>
    <w:rsidRoot w:val="00FA5ACF"/>
    <w:rsid w:val="00001624"/>
    <w:rsid w:val="000060BF"/>
    <w:rsid w:val="000130C2"/>
    <w:rsid w:val="000221F2"/>
    <w:rsid w:val="00036A61"/>
    <w:rsid w:val="00036F48"/>
    <w:rsid w:val="000454BD"/>
    <w:rsid w:val="00045EDD"/>
    <w:rsid w:val="000501C7"/>
    <w:rsid w:val="000550EB"/>
    <w:rsid w:val="0007308C"/>
    <w:rsid w:val="0009009E"/>
    <w:rsid w:val="000908E7"/>
    <w:rsid w:val="000936AF"/>
    <w:rsid w:val="000976C5"/>
    <w:rsid w:val="000A53FE"/>
    <w:rsid w:val="000B019C"/>
    <w:rsid w:val="000B43F0"/>
    <w:rsid w:val="000C0634"/>
    <w:rsid w:val="000C0F92"/>
    <w:rsid w:val="000C339C"/>
    <w:rsid w:val="000C51E9"/>
    <w:rsid w:val="000C547B"/>
    <w:rsid w:val="000C7F7B"/>
    <w:rsid w:val="000D100D"/>
    <w:rsid w:val="000D17EE"/>
    <w:rsid w:val="000E1364"/>
    <w:rsid w:val="000E3015"/>
    <w:rsid w:val="000E3BB3"/>
    <w:rsid w:val="000E7946"/>
    <w:rsid w:val="000E7959"/>
    <w:rsid w:val="000F4AEB"/>
    <w:rsid w:val="00114361"/>
    <w:rsid w:val="00114E3B"/>
    <w:rsid w:val="0012326A"/>
    <w:rsid w:val="001314EA"/>
    <w:rsid w:val="00134CEA"/>
    <w:rsid w:val="00136075"/>
    <w:rsid w:val="001363C7"/>
    <w:rsid w:val="0014002B"/>
    <w:rsid w:val="00141450"/>
    <w:rsid w:val="00150662"/>
    <w:rsid w:val="00163AA1"/>
    <w:rsid w:val="00172129"/>
    <w:rsid w:val="001752E8"/>
    <w:rsid w:val="00180491"/>
    <w:rsid w:val="00180E4A"/>
    <w:rsid w:val="00183027"/>
    <w:rsid w:val="00184CF7"/>
    <w:rsid w:val="00193F2E"/>
    <w:rsid w:val="00194B28"/>
    <w:rsid w:val="0019605F"/>
    <w:rsid w:val="001A79A1"/>
    <w:rsid w:val="001B0CB5"/>
    <w:rsid w:val="001B2137"/>
    <w:rsid w:val="001B216B"/>
    <w:rsid w:val="001B2B4C"/>
    <w:rsid w:val="001B2C31"/>
    <w:rsid w:val="001B7A8A"/>
    <w:rsid w:val="001C34C6"/>
    <w:rsid w:val="001D051A"/>
    <w:rsid w:val="001D7468"/>
    <w:rsid w:val="001E5836"/>
    <w:rsid w:val="001F06FA"/>
    <w:rsid w:val="001F3678"/>
    <w:rsid w:val="001F4921"/>
    <w:rsid w:val="001F7D94"/>
    <w:rsid w:val="002032B0"/>
    <w:rsid w:val="00210B08"/>
    <w:rsid w:val="002123FA"/>
    <w:rsid w:val="00212BC7"/>
    <w:rsid w:val="00217D9E"/>
    <w:rsid w:val="00220270"/>
    <w:rsid w:val="00236EBE"/>
    <w:rsid w:val="002419BA"/>
    <w:rsid w:val="00243033"/>
    <w:rsid w:val="00243045"/>
    <w:rsid w:val="00245DD3"/>
    <w:rsid w:val="00245EDC"/>
    <w:rsid w:val="00251F80"/>
    <w:rsid w:val="00253454"/>
    <w:rsid w:val="002554F5"/>
    <w:rsid w:val="002628F4"/>
    <w:rsid w:val="00264F38"/>
    <w:rsid w:val="002823B5"/>
    <w:rsid w:val="00285DBE"/>
    <w:rsid w:val="00293F81"/>
    <w:rsid w:val="00297AF8"/>
    <w:rsid w:val="002A087F"/>
    <w:rsid w:val="002A1DE3"/>
    <w:rsid w:val="002A1E54"/>
    <w:rsid w:val="002A555E"/>
    <w:rsid w:val="002A5B69"/>
    <w:rsid w:val="002A5FE0"/>
    <w:rsid w:val="002A648D"/>
    <w:rsid w:val="002B57A4"/>
    <w:rsid w:val="002C0D03"/>
    <w:rsid w:val="002C254B"/>
    <w:rsid w:val="002C260C"/>
    <w:rsid w:val="002C3C20"/>
    <w:rsid w:val="002C4D07"/>
    <w:rsid w:val="002C5D69"/>
    <w:rsid w:val="002C7EE5"/>
    <w:rsid w:val="002D4EC6"/>
    <w:rsid w:val="002E2C26"/>
    <w:rsid w:val="002E2DF7"/>
    <w:rsid w:val="002E6B88"/>
    <w:rsid w:val="002F5F0B"/>
    <w:rsid w:val="002F7169"/>
    <w:rsid w:val="00302B4B"/>
    <w:rsid w:val="003035F3"/>
    <w:rsid w:val="0030688A"/>
    <w:rsid w:val="00312DCE"/>
    <w:rsid w:val="00314F40"/>
    <w:rsid w:val="00316682"/>
    <w:rsid w:val="0032225F"/>
    <w:rsid w:val="00324A58"/>
    <w:rsid w:val="003273F2"/>
    <w:rsid w:val="0033222A"/>
    <w:rsid w:val="003401C9"/>
    <w:rsid w:val="00344077"/>
    <w:rsid w:val="00344847"/>
    <w:rsid w:val="0035499A"/>
    <w:rsid w:val="003614EB"/>
    <w:rsid w:val="00361EFF"/>
    <w:rsid w:val="00362F28"/>
    <w:rsid w:val="00364A42"/>
    <w:rsid w:val="00371980"/>
    <w:rsid w:val="00374599"/>
    <w:rsid w:val="00376684"/>
    <w:rsid w:val="003823DE"/>
    <w:rsid w:val="00391343"/>
    <w:rsid w:val="00394639"/>
    <w:rsid w:val="003A087E"/>
    <w:rsid w:val="003B4572"/>
    <w:rsid w:val="003B52F8"/>
    <w:rsid w:val="003C017E"/>
    <w:rsid w:val="003C24A4"/>
    <w:rsid w:val="003C29EC"/>
    <w:rsid w:val="003C685D"/>
    <w:rsid w:val="003D1567"/>
    <w:rsid w:val="003E01B8"/>
    <w:rsid w:val="003E394A"/>
    <w:rsid w:val="003E44C9"/>
    <w:rsid w:val="003F20B3"/>
    <w:rsid w:val="00403BC9"/>
    <w:rsid w:val="00403BED"/>
    <w:rsid w:val="00404F8E"/>
    <w:rsid w:val="00405EFD"/>
    <w:rsid w:val="004104AF"/>
    <w:rsid w:val="00412CDF"/>
    <w:rsid w:val="004145C0"/>
    <w:rsid w:val="0042250F"/>
    <w:rsid w:val="00435765"/>
    <w:rsid w:val="004379E0"/>
    <w:rsid w:val="00441085"/>
    <w:rsid w:val="00441859"/>
    <w:rsid w:val="004469AC"/>
    <w:rsid w:val="004557FC"/>
    <w:rsid w:val="00460365"/>
    <w:rsid w:val="00472344"/>
    <w:rsid w:val="00472C1D"/>
    <w:rsid w:val="00485621"/>
    <w:rsid w:val="00485D92"/>
    <w:rsid w:val="004922A8"/>
    <w:rsid w:val="00492318"/>
    <w:rsid w:val="0049382A"/>
    <w:rsid w:val="004A11EA"/>
    <w:rsid w:val="004A2595"/>
    <w:rsid w:val="004A358E"/>
    <w:rsid w:val="004A372D"/>
    <w:rsid w:val="004A4BFB"/>
    <w:rsid w:val="004B65D1"/>
    <w:rsid w:val="004B694F"/>
    <w:rsid w:val="004C00EA"/>
    <w:rsid w:val="004D3CFF"/>
    <w:rsid w:val="004D5345"/>
    <w:rsid w:val="004E4142"/>
    <w:rsid w:val="004F31EE"/>
    <w:rsid w:val="005049C4"/>
    <w:rsid w:val="0050687D"/>
    <w:rsid w:val="00506C47"/>
    <w:rsid w:val="00516CA9"/>
    <w:rsid w:val="00521E2D"/>
    <w:rsid w:val="00522F6C"/>
    <w:rsid w:val="00526496"/>
    <w:rsid w:val="005317D5"/>
    <w:rsid w:val="00536202"/>
    <w:rsid w:val="00547D5F"/>
    <w:rsid w:val="00552FDB"/>
    <w:rsid w:val="005605E2"/>
    <w:rsid w:val="00575856"/>
    <w:rsid w:val="005771AC"/>
    <w:rsid w:val="0058545F"/>
    <w:rsid w:val="00590AB7"/>
    <w:rsid w:val="00591C2F"/>
    <w:rsid w:val="005A0141"/>
    <w:rsid w:val="005A2B87"/>
    <w:rsid w:val="005A6327"/>
    <w:rsid w:val="005B0EB0"/>
    <w:rsid w:val="005B3E50"/>
    <w:rsid w:val="005B40A0"/>
    <w:rsid w:val="005B779F"/>
    <w:rsid w:val="005D07A6"/>
    <w:rsid w:val="005D1CA4"/>
    <w:rsid w:val="005D2D86"/>
    <w:rsid w:val="005D37BB"/>
    <w:rsid w:val="005D4D08"/>
    <w:rsid w:val="005E4759"/>
    <w:rsid w:val="0060266F"/>
    <w:rsid w:val="00602B74"/>
    <w:rsid w:val="00606B78"/>
    <w:rsid w:val="00606DB9"/>
    <w:rsid w:val="006225F1"/>
    <w:rsid w:val="006256F3"/>
    <w:rsid w:val="006323AD"/>
    <w:rsid w:val="00632ED5"/>
    <w:rsid w:val="00633B22"/>
    <w:rsid w:val="006340D3"/>
    <w:rsid w:val="006403D9"/>
    <w:rsid w:val="00641B0C"/>
    <w:rsid w:val="00651872"/>
    <w:rsid w:val="00653072"/>
    <w:rsid w:val="00657949"/>
    <w:rsid w:val="0066167F"/>
    <w:rsid w:val="00663089"/>
    <w:rsid w:val="00663A2C"/>
    <w:rsid w:val="00667947"/>
    <w:rsid w:val="00672B71"/>
    <w:rsid w:val="00673BAB"/>
    <w:rsid w:val="00674125"/>
    <w:rsid w:val="006756C1"/>
    <w:rsid w:val="00676C2F"/>
    <w:rsid w:val="00680B1B"/>
    <w:rsid w:val="00685ECF"/>
    <w:rsid w:val="006908CC"/>
    <w:rsid w:val="006946FC"/>
    <w:rsid w:val="00696977"/>
    <w:rsid w:val="006A2623"/>
    <w:rsid w:val="006B0C76"/>
    <w:rsid w:val="006B730C"/>
    <w:rsid w:val="006C1C2D"/>
    <w:rsid w:val="006C36FE"/>
    <w:rsid w:val="006C606E"/>
    <w:rsid w:val="006C6E06"/>
    <w:rsid w:val="006C7C91"/>
    <w:rsid w:val="006C7EE4"/>
    <w:rsid w:val="006D1E82"/>
    <w:rsid w:val="006D2C08"/>
    <w:rsid w:val="006D490C"/>
    <w:rsid w:val="006D6DEA"/>
    <w:rsid w:val="006E221E"/>
    <w:rsid w:val="006F05A8"/>
    <w:rsid w:val="006F20B9"/>
    <w:rsid w:val="006F2B0E"/>
    <w:rsid w:val="006F3B33"/>
    <w:rsid w:val="006F4B32"/>
    <w:rsid w:val="006F4F63"/>
    <w:rsid w:val="006F6B55"/>
    <w:rsid w:val="006F7155"/>
    <w:rsid w:val="006F72A0"/>
    <w:rsid w:val="007057B1"/>
    <w:rsid w:val="00705D5E"/>
    <w:rsid w:val="00707CC9"/>
    <w:rsid w:val="00710B9B"/>
    <w:rsid w:val="00712ABC"/>
    <w:rsid w:val="007130A8"/>
    <w:rsid w:val="007158D4"/>
    <w:rsid w:val="007232CE"/>
    <w:rsid w:val="0072436E"/>
    <w:rsid w:val="00725AB0"/>
    <w:rsid w:val="00727F21"/>
    <w:rsid w:val="00743489"/>
    <w:rsid w:val="0075167D"/>
    <w:rsid w:val="00765618"/>
    <w:rsid w:val="00781FC7"/>
    <w:rsid w:val="00787FDC"/>
    <w:rsid w:val="00790F00"/>
    <w:rsid w:val="007950D7"/>
    <w:rsid w:val="007A1B40"/>
    <w:rsid w:val="007A5E08"/>
    <w:rsid w:val="007B168E"/>
    <w:rsid w:val="007C1C97"/>
    <w:rsid w:val="007C50A0"/>
    <w:rsid w:val="007D0EDE"/>
    <w:rsid w:val="007D1E6E"/>
    <w:rsid w:val="007D3140"/>
    <w:rsid w:val="007D4839"/>
    <w:rsid w:val="007D4E15"/>
    <w:rsid w:val="007D69D7"/>
    <w:rsid w:val="007E1656"/>
    <w:rsid w:val="007E1BC5"/>
    <w:rsid w:val="007E4B01"/>
    <w:rsid w:val="007E4B97"/>
    <w:rsid w:val="007F11D8"/>
    <w:rsid w:val="008020DC"/>
    <w:rsid w:val="0080660B"/>
    <w:rsid w:val="0081094C"/>
    <w:rsid w:val="0081565B"/>
    <w:rsid w:val="008220BB"/>
    <w:rsid w:val="008236C7"/>
    <w:rsid w:val="0082596D"/>
    <w:rsid w:val="008266B4"/>
    <w:rsid w:val="0083234A"/>
    <w:rsid w:val="008351CF"/>
    <w:rsid w:val="008355F7"/>
    <w:rsid w:val="00836065"/>
    <w:rsid w:val="0084258D"/>
    <w:rsid w:val="00857401"/>
    <w:rsid w:val="0085776C"/>
    <w:rsid w:val="00863B9E"/>
    <w:rsid w:val="008722F1"/>
    <w:rsid w:val="008745C4"/>
    <w:rsid w:val="00874AF5"/>
    <w:rsid w:val="0088353E"/>
    <w:rsid w:val="0089125F"/>
    <w:rsid w:val="008943C6"/>
    <w:rsid w:val="008948CF"/>
    <w:rsid w:val="008A3B69"/>
    <w:rsid w:val="008B14F9"/>
    <w:rsid w:val="008B66A7"/>
    <w:rsid w:val="008B703F"/>
    <w:rsid w:val="008C1165"/>
    <w:rsid w:val="008C303B"/>
    <w:rsid w:val="008C5DEF"/>
    <w:rsid w:val="008C6E60"/>
    <w:rsid w:val="008D2D3B"/>
    <w:rsid w:val="008D7EA9"/>
    <w:rsid w:val="008D7FDE"/>
    <w:rsid w:val="008E4E03"/>
    <w:rsid w:val="008E4EC0"/>
    <w:rsid w:val="008E7D09"/>
    <w:rsid w:val="008F2985"/>
    <w:rsid w:val="008F6583"/>
    <w:rsid w:val="00900E55"/>
    <w:rsid w:val="00901762"/>
    <w:rsid w:val="00901DBD"/>
    <w:rsid w:val="009035F0"/>
    <w:rsid w:val="00904435"/>
    <w:rsid w:val="009066FE"/>
    <w:rsid w:val="00910B99"/>
    <w:rsid w:val="00912E9B"/>
    <w:rsid w:val="00913744"/>
    <w:rsid w:val="00927DE2"/>
    <w:rsid w:val="00927EA1"/>
    <w:rsid w:val="00933AAF"/>
    <w:rsid w:val="009372E8"/>
    <w:rsid w:val="00937904"/>
    <w:rsid w:val="0094008B"/>
    <w:rsid w:val="00940303"/>
    <w:rsid w:val="00941791"/>
    <w:rsid w:val="00943F41"/>
    <w:rsid w:val="00944461"/>
    <w:rsid w:val="0094455F"/>
    <w:rsid w:val="00946AFF"/>
    <w:rsid w:val="009514B3"/>
    <w:rsid w:val="00973F12"/>
    <w:rsid w:val="00976248"/>
    <w:rsid w:val="0098014D"/>
    <w:rsid w:val="00981E2E"/>
    <w:rsid w:val="00983EA7"/>
    <w:rsid w:val="009864C1"/>
    <w:rsid w:val="00993070"/>
    <w:rsid w:val="00993361"/>
    <w:rsid w:val="00993975"/>
    <w:rsid w:val="00994C9B"/>
    <w:rsid w:val="009A1104"/>
    <w:rsid w:val="009A12E8"/>
    <w:rsid w:val="009A6122"/>
    <w:rsid w:val="009B2A77"/>
    <w:rsid w:val="009C6432"/>
    <w:rsid w:val="009C7C1B"/>
    <w:rsid w:val="009D4FA8"/>
    <w:rsid w:val="009D535E"/>
    <w:rsid w:val="009D5478"/>
    <w:rsid w:val="009E0E2B"/>
    <w:rsid w:val="009E32AA"/>
    <w:rsid w:val="009F0B8C"/>
    <w:rsid w:val="009F0CF0"/>
    <w:rsid w:val="009F1BA5"/>
    <w:rsid w:val="009F4513"/>
    <w:rsid w:val="009F7532"/>
    <w:rsid w:val="00A02FB8"/>
    <w:rsid w:val="00A07F9F"/>
    <w:rsid w:val="00A11919"/>
    <w:rsid w:val="00A13039"/>
    <w:rsid w:val="00A1340D"/>
    <w:rsid w:val="00A1788B"/>
    <w:rsid w:val="00A21121"/>
    <w:rsid w:val="00A23373"/>
    <w:rsid w:val="00A251B0"/>
    <w:rsid w:val="00A2750F"/>
    <w:rsid w:val="00A30197"/>
    <w:rsid w:val="00A414C4"/>
    <w:rsid w:val="00A42785"/>
    <w:rsid w:val="00A43F1F"/>
    <w:rsid w:val="00A5533E"/>
    <w:rsid w:val="00A64632"/>
    <w:rsid w:val="00A6761F"/>
    <w:rsid w:val="00A67DD0"/>
    <w:rsid w:val="00A70AB1"/>
    <w:rsid w:val="00A767A8"/>
    <w:rsid w:val="00A7746D"/>
    <w:rsid w:val="00A83643"/>
    <w:rsid w:val="00AA53CA"/>
    <w:rsid w:val="00AB707E"/>
    <w:rsid w:val="00AD0E44"/>
    <w:rsid w:val="00AD33A3"/>
    <w:rsid w:val="00AD467C"/>
    <w:rsid w:val="00AE32F6"/>
    <w:rsid w:val="00AE4EE8"/>
    <w:rsid w:val="00AE4F62"/>
    <w:rsid w:val="00AF2B0D"/>
    <w:rsid w:val="00B1432E"/>
    <w:rsid w:val="00B172A4"/>
    <w:rsid w:val="00B21601"/>
    <w:rsid w:val="00B21826"/>
    <w:rsid w:val="00B2444F"/>
    <w:rsid w:val="00B250D1"/>
    <w:rsid w:val="00B34441"/>
    <w:rsid w:val="00B36EB5"/>
    <w:rsid w:val="00B3713E"/>
    <w:rsid w:val="00B37CAE"/>
    <w:rsid w:val="00B40118"/>
    <w:rsid w:val="00B406B7"/>
    <w:rsid w:val="00B4103D"/>
    <w:rsid w:val="00B43FDE"/>
    <w:rsid w:val="00B472EE"/>
    <w:rsid w:val="00B50DAE"/>
    <w:rsid w:val="00B51592"/>
    <w:rsid w:val="00B53F05"/>
    <w:rsid w:val="00B626D5"/>
    <w:rsid w:val="00B66731"/>
    <w:rsid w:val="00B70179"/>
    <w:rsid w:val="00B80B3C"/>
    <w:rsid w:val="00B83D1E"/>
    <w:rsid w:val="00B86608"/>
    <w:rsid w:val="00B86C59"/>
    <w:rsid w:val="00B909BA"/>
    <w:rsid w:val="00B97697"/>
    <w:rsid w:val="00BA3426"/>
    <w:rsid w:val="00BA79A6"/>
    <w:rsid w:val="00BB0DCE"/>
    <w:rsid w:val="00BB52D3"/>
    <w:rsid w:val="00BB7A1D"/>
    <w:rsid w:val="00BC29E0"/>
    <w:rsid w:val="00BC2E51"/>
    <w:rsid w:val="00BC3662"/>
    <w:rsid w:val="00BC4715"/>
    <w:rsid w:val="00BC7E3C"/>
    <w:rsid w:val="00BD1049"/>
    <w:rsid w:val="00BD1635"/>
    <w:rsid w:val="00BD4506"/>
    <w:rsid w:val="00BE51AD"/>
    <w:rsid w:val="00BE594D"/>
    <w:rsid w:val="00BF11D8"/>
    <w:rsid w:val="00BF4DAC"/>
    <w:rsid w:val="00BF69B3"/>
    <w:rsid w:val="00C00EF1"/>
    <w:rsid w:val="00C01FB1"/>
    <w:rsid w:val="00C04CEF"/>
    <w:rsid w:val="00C12F22"/>
    <w:rsid w:val="00C135C9"/>
    <w:rsid w:val="00C23D34"/>
    <w:rsid w:val="00C30EDA"/>
    <w:rsid w:val="00C32F44"/>
    <w:rsid w:val="00C3472B"/>
    <w:rsid w:val="00C35538"/>
    <w:rsid w:val="00C35DEB"/>
    <w:rsid w:val="00C37840"/>
    <w:rsid w:val="00C445CD"/>
    <w:rsid w:val="00C46E3B"/>
    <w:rsid w:val="00C53460"/>
    <w:rsid w:val="00C55F12"/>
    <w:rsid w:val="00C57C1C"/>
    <w:rsid w:val="00C57D90"/>
    <w:rsid w:val="00C6075F"/>
    <w:rsid w:val="00C63B80"/>
    <w:rsid w:val="00C63D51"/>
    <w:rsid w:val="00C65D04"/>
    <w:rsid w:val="00C72538"/>
    <w:rsid w:val="00C73563"/>
    <w:rsid w:val="00C73F1F"/>
    <w:rsid w:val="00C819A8"/>
    <w:rsid w:val="00C82A58"/>
    <w:rsid w:val="00C8498F"/>
    <w:rsid w:val="00C86743"/>
    <w:rsid w:val="00C96548"/>
    <w:rsid w:val="00CA1AF4"/>
    <w:rsid w:val="00CA60C1"/>
    <w:rsid w:val="00CB0177"/>
    <w:rsid w:val="00CB0A5A"/>
    <w:rsid w:val="00CC56E4"/>
    <w:rsid w:val="00CE5013"/>
    <w:rsid w:val="00CE7233"/>
    <w:rsid w:val="00CF2ADD"/>
    <w:rsid w:val="00CF30F8"/>
    <w:rsid w:val="00CF3A62"/>
    <w:rsid w:val="00D06568"/>
    <w:rsid w:val="00D14568"/>
    <w:rsid w:val="00D162D1"/>
    <w:rsid w:val="00D20424"/>
    <w:rsid w:val="00D21509"/>
    <w:rsid w:val="00D2454A"/>
    <w:rsid w:val="00D2599C"/>
    <w:rsid w:val="00D26352"/>
    <w:rsid w:val="00D31320"/>
    <w:rsid w:val="00D319BB"/>
    <w:rsid w:val="00D36516"/>
    <w:rsid w:val="00D36F6E"/>
    <w:rsid w:val="00D40212"/>
    <w:rsid w:val="00D426AA"/>
    <w:rsid w:val="00D511B6"/>
    <w:rsid w:val="00D513B4"/>
    <w:rsid w:val="00D52278"/>
    <w:rsid w:val="00D6337D"/>
    <w:rsid w:val="00D64F80"/>
    <w:rsid w:val="00D76F94"/>
    <w:rsid w:val="00D84040"/>
    <w:rsid w:val="00D8536F"/>
    <w:rsid w:val="00D87889"/>
    <w:rsid w:val="00D970F0"/>
    <w:rsid w:val="00D97818"/>
    <w:rsid w:val="00DA72CB"/>
    <w:rsid w:val="00DB18DC"/>
    <w:rsid w:val="00DB3313"/>
    <w:rsid w:val="00DB53EC"/>
    <w:rsid w:val="00DC0607"/>
    <w:rsid w:val="00DC42B7"/>
    <w:rsid w:val="00DC7EBB"/>
    <w:rsid w:val="00DC7FFA"/>
    <w:rsid w:val="00DD010E"/>
    <w:rsid w:val="00DD2937"/>
    <w:rsid w:val="00DD48F3"/>
    <w:rsid w:val="00DD5D1F"/>
    <w:rsid w:val="00DD699E"/>
    <w:rsid w:val="00DD6D68"/>
    <w:rsid w:val="00DE58CD"/>
    <w:rsid w:val="00DF5AC0"/>
    <w:rsid w:val="00DF7A0F"/>
    <w:rsid w:val="00DF7D6B"/>
    <w:rsid w:val="00E01C21"/>
    <w:rsid w:val="00E05049"/>
    <w:rsid w:val="00E10992"/>
    <w:rsid w:val="00E10BF8"/>
    <w:rsid w:val="00E14922"/>
    <w:rsid w:val="00E17C68"/>
    <w:rsid w:val="00E22584"/>
    <w:rsid w:val="00E267BA"/>
    <w:rsid w:val="00E270DA"/>
    <w:rsid w:val="00E278A3"/>
    <w:rsid w:val="00E341A0"/>
    <w:rsid w:val="00E351F6"/>
    <w:rsid w:val="00E40F2B"/>
    <w:rsid w:val="00E412B3"/>
    <w:rsid w:val="00E52277"/>
    <w:rsid w:val="00E64487"/>
    <w:rsid w:val="00E654B6"/>
    <w:rsid w:val="00E67374"/>
    <w:rsid w:val="00E67F98"/>
    <w:rsid w:val="00E727B6"/>
    <w:rsid w:val="00E72ECC"/>
    <w:rsid w:val="00E73356"/>
    <w:rsid w:val="00E7497C"/>
    <w:rsid w:val="00E80B64"/>
    <w:rsid w:val="00E86C23"/>
    <w:rsid w:val="00E86FAF"/>
    <w:rsid w:val="00E926CB"/>
    <w:rsid w:val="00E92742"/>
    <w:rsid w:val="00E92B67"/>
    <w:rsid w:val="00E96C9D"/>
    <w:rsid w:val="00EA5440"/>
    <w:rsid w:val="00EA698F"/>
    <w:rsid w:val="00EB3725"/>
    <w:rsid w:val="00EB469C"/>
    <w:rsid w:val="00EC041D"/>
    <w:rsid w:val="00ED098A"/>
    <w:rsid w:val="00EE77AE"/>
    <w:rsid w:val="00EF3E2C"/>
    <w:rsid w:val="00EF5BD3"/>
    <w:rsid w:val="00F0040A"/>
    <w:rsid w:val="00F02D9B"/>
    <w:rsid w:val="00F07C5F"/>
    <w:rsid w:val="00F10B93"/>
    <w:rsid w:val="00F1475F"/>
    <w:rsid w:val="00F1523D"/>
    <w:rsid w:val="00F16641"/>
    <w:rsid w:val="00F2111C"/>
    <w:rsid w:val="00F269B5"/>
    <w:rsid w:val="00F35495"/>
    <w:rsid w:val="00F37CAD"/>
    <w:rsid w:val="00F441EE"/>
    <w:rsid w:val="00F45DAE"/>
    <w:rsid w:val="00F50E89"/>
    <w:rsid w:val="00F540B7"/>
    <w:rsid w:val="00F56DE8"/>
    <w:rsid w:val="00F61EA1"/>
    <w:rsid w:val="00F805F1"/>
    <w:rsid w:val="00F83E04"/>
    <w:rsid w:val="00F84628"/>
    <w:rsid w:val="00F8581E"/>
    <w:rsid w:val="00F86B83"/>
    <w:rsid w:val="00F90A81"/>
    <w:rsid w:val="00F9655F"/>
    <w:rsid w:val="00F96B85"/>
    <w:rsid w:val="00F97559"/>
    <w:rsid w:val="00FA24A9"/>
    <w:rsid w:val="00FA5ACF"/>
    <w:rsid w:val="00FB1C6C"/>
    <w:rsid w:val="00FB1FEE"/>
    <w:rsid w:val="00FB3704"/>
    <w:rsid w:val="00FB6A2B"/>
    <w:rsid w:val="00FB6B39"/>
    <w:rsid w:val="00FB74D4"/>
    <w:rsid w:val="00FC4446"/>
    <w:rsid w:val="00FD4818"/>
    <w:rsid w:val="00FD520D"/>
    <w:rsid w:val="00FD6324"/>
    <w:rsid w:val="00FD6AF8"/>
    <w:rsid w:val="00FD7051"/>
    <w:rsid w:val="00FE1CDE"/>
    <w:rsid w:val="00FE2E63"/>
    <w:rsid w:val="00FE3B9B"/>
    <w:rsid w:val="00FE4DF4"/>
    <w:rsid w:val="00FE6160"/>
    <w:rsid w:val="00FE67F9"/>
    <w:rsid w:val="00FF5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ACF"/>
  </w:style>
  <w:style w:type="character" w:styleId="Hyperlink">
    <w:name w:val="Hyperlink"/>
    <w:basedOn w:val="DefaultParagraphFont"/>
    <w:uiPriority w:val="99"/>
    <w:unhideWhenUsed/>
    <w:rsid w:val="0081094C"/>
    <w:rPr>
      <w:color w:val="0563C1" w:themeColor="hyperlink"/>
      <w:u w:val="single"/>
    </w:rPr>
  </w:style>
  <w:style w:type="character" w:styleId="FollowedHyperlink">
    <w:name w:val="FollowedHyperlink"/>
    <w:basedOn w:val="DefaultParagraphFont"/>
    <w:uiPriority w:val="99"/>
    <w:semiHidden/>
    <w:unhideWhenUsed/>
    <w:rsid w:val="008351CF"/>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ACF"/>
  </w:style>
  <w:style w:type="character" w:styleId="Hyperlink">
    <w:name w:val="Hyperlink"/>
    <w:basedOn w:val="DefaultParagraphFont"/>
    <w:uiPriority w:val="99"/>
    <w:unhideWhenUsed/>
    <w:rsid w:val="0081094C"/>
    <w:rPr>
      <w:color w:val="0563C1" w:themeColor="hyperlink"/>
      <w:u w:val="single"/>
    </w:rPr>
  </w:style>
  <w:style w:type="character" w:styleId="FollowedHyperlink">
    <w:name w:val="FollowedHyperlink"/>
    <w:basedOn w:val="DefaultParagraphFont"/>
    <w:uiPriority w:val="99"/>
    <w:semiHidden/>
    <w:unhideWhenUsed/>
    <w:rsid w:val="008351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rds@legacybuildingsolutions.com" TargetMode="External"/><Relationship Id="rId3" Type="http://schemas.openxmlformats.org/officeDocument/2006/relationships/settings" Target="settings.xml"/><Relationship Id="rId7" Type="http://schemas.openxmlformats.org/officeDocument/2006/relationships/hyperlink" Target="https://www.dropbox.com/sh/rxiskwnz446n17h/AACX3qKZShtA8W2nTxYiKmfwa?dl=0"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egacybuildingsolutions.com/"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LegacyBuildingSolutions.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www.LegacyBuildingSolutions.com/" TargetMode="External"/><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cy BS</dc:creator>
  <cp:lastModifiedBy>Juliet  Brambrink</cp:lastModifiedBy>
  <cp:revision>5</cp:revision>
  <cp:lastPrinted>2016-08-04T14:42:00Z</cp:lastPrinted>
  <dcterms:created xsi:type="dcterms:W3CDTF">2016-11-29T15:02:00Z</dcterms:created>
  <dcterms:modified xsi:type="dcterms:W3CDTF">2016-12-14T14:54:00Z</dcterms:modified>
</cp:coreProperties>
</file>